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osition</w:t>
      </w:r>
    </w:p>
    <w:bookmarkStart w:id="20" w:name="maria-elena-rodriguez"/>
    <w:p>
      <w:pPr>
        <w:pStyle w:val="Heading1"/>
      </w:pPr>
      <w:r>
        <w:t xml:space="preserve">Maria Elena Rodriguez</w:t>
      </w:r>
    </w:p>
    <w:p>
      <w:pPr>
        <w:pStyle w:val="FirstParagraph"/>
      </w:pPr>
      <w:r>
        <w:t xml:space="preserve">Calle Las Acacias, Sector La Florida</w:t>
      </w:r>
      <w:r>
        <w:br/>
      </w:r>
      <w:r>
        <w:t xml:space="preserve">Caracas, Distrito Capital, Venezuela</w:t>
      </w:r>
      <w:r>
        <w:br/>
      </w:r>
      <w:r>
        <w:t xml:space="preserve">Phone: +58 412-345-6789 | Email: maria.rodriguez@dentalvenezuela.edu.ve</w:t>
      </w:r>
    </w:p>
    <w:bookmarkEnd w:id="20"/>
    <w:p>
      <w:pPr>
        <w:pStyle w:val="BodyText"/>
      </w:pPr>
      <w:r>
        <w:t xml:space="preserve">October 26, 2023</w:t>
      </w:r>
    </w:p>
    <w:p>
      <w:pPr>
        <w:pStyle w:val="BodyText"/>
      </w:pPr>
      <w:r>
        <w:t xml:space="preserve">Dr. Alejandro Valera</w:t>
      </w:r>
      <w:r>
        <w:br/>
      </w:r>
      <w:r>
        <w:t xml:space="preserve">Director of Clinical Training</w:t>
      </w:r>
      <w:r>
        <w:br/>
      </w:r>
      <w:r>
        <w:t xml:space="preserve">Clínica Dental San José de Caracas</w:t>
      </w:r>
      <w:r>
        <w:br/>
      </w:r>
      <w:r>
        <w:t xml:space="preserve">Avenida Francisco de Miranda, Centro Comercial El Bosque</w:t>
      </w:r>
      <w:r>
        <w:br/>
      </w:r>
      <w:r>
        <w:t xml:space="preserve">Caracas, Venezuela</w:t>
      </w:r>
    </w:p>
    <w:p>
      <w:pPr>
        <w:pStyle w:val="BodyText"/>
      </w:pPr>
      <w:r>
        <w:t xml:space="preserve">Internship Application Letter for Orthodontic Residency Position</w:t>
      </w:r>
    </w:p>
    <w:p>
      <w:pPr>
        <w:pStyle w:val="BodyText"/>
      </w:pPr>
      <w:r>
        <w:t xml:space="preserve">Dear Dr. Valera,</w:t>
      </w:r>
    </w:p>
    <w:p>
      <w:pPr>
        <w:pStyle w:val="BodyText"/>
      </w:pPr>
      <w:r>
        <w:t xml:space="preserve">It is with profound enthusiasm and deep respect for your institution's pioneering contributions to dental care in Venezuela Caracas that I submit my formal Internship Application Letter for the Orthodontic Residency Program at Clínica Dental San José de Caracas. As a final-year student completing my Doctor of Dental Surgery (DDS) degree at the Universidad Central de Venezuela, I have dedicated myself to mastering the intricacies of orthodontics with unwavering commitment to serve the unique dental needs of our Venezuelan communities.</w:t>
      </w:r>
    </w:p>
    <w:p>
      <w:pPr>
        <w:pStyle w:val="BodyText"/>
      </w:pPr>
      <w:r>
        <w:t xml:space="preserve">My fascination with orthodontics began during my clinical rotations at Hospital Universitario "Dr. Jorge M. Pérez" in Caracas, where I witnessed firsthand how transformative orthodontic treatment is for patients' self-esteem and overall well-being. In Venezuela Caracas, where access to specialized dental care remains uneven across socioeconomic strata, I became acutely aware of the critical need for culturally competent orthodontic professionals who understand both the technical demands of treatment and the social context in which we operate. The opportunity to contribute to Clínica Dental San José de Caracas' mission—providing high-quality, accessible orthodontic care across all segments of Caracas society—is precisely why I am applying for this prestigious Internship Program.</w:t>
      </w:r>
    </w:p>
    <w:p>
      <w:pPr>
        <w:pStyle w:val="BodyText"/>
      </w:pPr>
      <w:r>
        <w:t xml:space="preserve">Throughout my dental education, I have pursued rigorous academic and clinical preparation specifically tailored to orthodontics. My academic record includes a 3.9 GPA with honors in Orthodontic Principles (4.0/4.0), where I developed proficiency in digital treatment planning using CAD/CAM technology—a skill directly applicable to your clinic's advanced imaging systems. I completed an intensive 12-week clinical externship at Clínica Dental Los Nuevos Horizontes, shadowing Dr. Elena Méndez, where I assisted with 35+ cases involving complex malocclusions and interdisciplinary treatments. This experience taught me the nuanced art of patient communication in Venezuelan contexts—from explaining treatment options to patients with limited dental literacy to collaborating with community health workers in underserved areas of Petare and El Valle.</w:t>
      </w:r>
    </w:p>
    <w:p>
      <w:pPr>
        <w:pStyle w:val="BodyText"/>
      </w:pPr>
      <w:r>
        <w:t xml:space="preserve">What sets my application apart is my deep understanding of Venezuela Caracas' specific orthodontic challenges. Having grown up in Caracas myself, I've observed how economic constraints often lead to delayed treatment-seeking behavior, particularly among adolescents who may lack family support for orthodontic care. During a volunteer initiative at the Fundación Crecer Más, I developed a patient education model using simple visual aids that reduced appointment no-shows by 40% among low-income patients in Miranda State. This experience reinforced my belief that effective orthodontics requires empathy as much as technical skill—a philosophy I know aligns with Clínica Dental San José de Caracas' holistic approach to care.</w:t>
      </w:r>
    </w:p>
    <w:p>
      <w:pPr>
        <w:pStyle w:val="BodyText"/>
      </w:pPr>
      <w:r>
        <w:t xml:space="preserve">I am particularly drawn to your clinic's innovative programs addressing Venezuela's dental health disparities. Your partnership with the Ministry of Health for "Sonrisas para Todos" (Smiles for All) mobile clinics in Caracas' peripheral communities resonates deeply with my career vision. I have already begun developing a research proposal on orthodontic treatment adherence among Venezuelan adolescents that I hope to implement during this internship. My fluency in Spanish (native speaker) and basic English proficiency will enable me to contribute immediately to your international patient consultations and clinical documentation, while my familiarity with Venezuela's healthcare regulations ensures seamless integration into your workflow.</w:t>
      </w:r>
    </w:p>
    <w:p>
      <w:pPr>
        <w:pStyle w:val="BodyText"/>
      </w:pPr>
      <w:r>
        <w:t xml:space="preserve">In the current Venezuelan context, where dental professionals are increasingly called upon to innovate within resource constraints, I am eager to apply my training in a setting that values both excellence and social responsibility. Your clinic's emphasis on evidence-based orthodontics—evidenced by your recent publications in Revista Venezolana de Ortodoncia—exactly matches my academic pursuits. I have attached my curriculum vitae detailing additional clinical experiences, including 200+ hours of direct patient care in pediatric dentistry and my role as lead organizer for the "Orthodontic Awareness Week" at UCV, which reached over 1,500 students across Caracas.</w:t>
      </w:r>
    </w:p>
    <w:p>
      <w:pPr>
        <w:pStyle w:val="BodyText"/>
      </w:pPr>
      <w:r>
        <w:t xml:space="preserve">What truly motivates me to pursue an Orthodontist career in Venezuela Caracas is the profound impact we can have on our nation's future. Every corrected malocclusion represents not just a physical transformation but an investment in a child's confidence, academic performance, and lifelong health outcomes—particularly critical when considering Venezuela's current socio-economic landscape. I am prepared to contribute immediately with my technical skills (including proficiency in Invisalign, traditional brackets, and removable appliances) while learning from your esteemed faculty about the specialized techniques required for our population's unique dental anatomy and environmental factors.</w:t>
      </w:r>
    </w:p>
    <w:p>
      <w:pPr>
        <w:pStyle w:val="BodyText"/>
      </w:pPr>
      <w:r>
        <w:t xml:space="preserve">As a Venezuelan citizen deeply invested in the health of Caracas' communities, I am committed to this internship not merely as a professional requirement but as an opportunity to serve my country with integrity. I would be honored to contribute to Clínica Dental San José de Caracas' legacy of excellence while growing under your mentorship. The clinic's reputation for producing ethical, skilled orthodontists who remain rooted in Caracas' community needs makes it the ideal environment for me to develop into the compassionate clinician our nation requires.</w:t>
      </w:r>
    </w:p>
    <w:p>
      <w:pPr>
        <w:pStyle w:val="BodyText"/>
      </w:pPr>
      <w:r>
        <w:t xml:space="preserve">Respectfully submitted,</w:t>
      </w:r>
      <w:r>
        <w:br/>
      </w:r>
      <w:r>
        <w:br/>
      </w:r>
    </w:p>
    <w:p>
      <w:pPr>
        <w:pStyle w:val="BodyText"/>
      </w:pPr>
      <w:r>
        <w:t xml:space="preserve">Maria Elena Rodriguez</w:t>
      </w:r>
      <w:r>
        <w:br/>
      </w:r>
      <w:r>
        <w:t xml:space="preserve">Doctor of Dental Surgery (DDS) Candidate</w:t>
      </w:r>
      <w:r>
        <w:br/>
      </w:r>
      <w:r>
        <w:t xml:space="preserve">Universidad Central de Venezuela</w:t>
      </w:r>
    </w:p>
    <w:p>
      <w:pPr>
        <w:pStyle w:val="BodyText"/>
      </w:pPr>
      <w:r>
        <w:rPr>
          <w:bCs/>
          <w:b/>
        </w:rPr>
        <w:t xml:space="preserve">Enclosures:</w:t>
      </w:r>
      <w:r>
        <w:t xml:space="preserve"> </w:t>
      </w:r>
      <w:r>
        <w:t xml:space="preserve">Curriculum Vitae, Academic Transcripts, Recommendation Letters from Dr. Elena Méndez (Clínica Dental Los Nuevos Horizontes) and Dr. Ricardo Salas (Hospital Universitario "Dr. Jorge M. Pérez")</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rthodontist Position</dc:title>
  <dc:creator/>
  <dc:language>en</dc:language>
  <cp:keywords/>
  <dcterms:created xsi:type="dcterms:W3CDTF">2025-12-10T11:38:29Z</dcterms:created>
  <dcterms:modified xsi:type="dcterms:W3CDTF">2025-12-10T11:38:29Z</dcterms:modified>
</cp:coreProperties>
</file>

<file path=docProps/custom.xml><?xml version="1.0" encoding="utf-8"?>
<Properties xmlns="http://schemas.openxmlformats.org/officeDocument/2006/custom-properties" xmlns:vt="http://schemas.openxmlformats.org/officeDocument/2006/docPropsVTypes"/>
</file>